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AB10F7" w14:textId="7277CAC9" w:rsidR="008F4C80" w:rsidRDefault="001C14BC" w:rsidP="008F4C80">
      <w:pPr>
        <w:pStyle w:val="AbstractBooktitle"/>
        <w:keepNext w:val="0"/>
        <w:widowControl w:val="0"/>
        <w:snapToGrid w:val="0"/>
        <w:spacing w:after="0"/>
        <w:jc w:val="center"/>
        <w:rPr>
          <w:rStyle w:val="address1"/>
          <w:sz w:val="34"/>
          <w:szCs w:val="34"/>
        </w:rPr>
      </w:pPr>
      <w:r>
        <w:rPr>
          <w:rStyle w:val="address1"/>
          <w:sz w:val="34"/>
          <w:szCs w:val="34"/>
        </w:rPr>
        <w:t>Characterization of i</w:t>
      </w:r>
      <w:r w:rsidR="008F4C80" w:rsidRPr="00AC6A09">
        <w:rPr>
          <w:rStyle w:val="address1"/>
          <w:sz w:val="34"/>
          <w:szCs w:val="34"/>
        </w:rPr>
        <w:t xml:space="preserve">nterface thermal resistance between graphene and Cu </w:t>
      </w:r>
      <w:r w:rsidR="00AA2025">
        <w:rPr>
          <w:rStyle w:val="address1"/>
          <w:sz w:val="34"/>
          <w:szCs w:val="34"/>
        </w:rPr>
        <w:t>film</w:t>
      </w:r>
      <w:r>
        <w:rPr>
          <w:rStyle w:val="address1"/>
          <w:sz w:val="34"/>
          <w:szCs w:val="34"/>
        </w:rPr>
        <w:t xml:space="preserve"> by using a micropipette thermography technique</w:t>
      </w:r>
    </w:p>
    <w:p w14:paraId="23B699CA" w14:textId="77777777" w:rsidR="001A03A9" w:rsidRPr="001A03A9" w:rsidRDefault="001A03A9" w:rsidP="001A03A9">
      <w:pPr>
        <w:pStyle w:val="AbstactBookauthors"/>
      </w:pPr>
    </w:p>
    <w:p w14:paraId="2F36ADDB" w14:textId="77777777" w:rsidR="008F4C80" w:rsidRPr="00AC6A09" w:rsidRDefault="008F4C80" w:rsidP="008F4C80">
      <w:pPr>
        <w:pStyle w:val="AbstactBookauthors"/>
        <w:snapToGrid w:val="0"/>
        <w:spacing w:after="0"/>
        <w:rPr>
          <w:u w:val="single"/>
        </w:rPr>
      </w:pPr>
    </w:p>
    <w:p w14:paraId="5FB86B5F" w14:textId="77777777" w:rsidR="008F4C80" w:rsidRPr="00AC6A09" w:rsidRDefault="008F4C80" w:rsidP="008F4C80">
      <w:pPr>
        <w:pStyle w:val="AbstactBookauthors"/>
        <w:snapToGrid w:val="0"/>
        <w:spacing w:after="0" w:line="480" w:lineRule="auto"/>
        <w:jc w:val="both"/>
        <w:rPr>
          <w:rFonts w:eastAsia="맑은 고딕"/>
          <w:color w:val="C00000"/>
          <w:vertAlign w:val="superscript"/>
          <w:lang w:eastAsia="ko-KR"/>
        </w:rPr>
      </w:pPr>
      <w:r w:rsidRPr="00AC6A09">
        <w:rPr>
          <w:u w:val="single"/>
        </w:rPr>
        <w:t>Jae Young Jeong</w:t>
      </w:r>
      <w:r w:rsidRPr="00AC6A09">
        <w:rPr>
          <w:vertAlign w:val="superscript"/>
        </w:rPr>
        <w:t>1</w:t>
      </w:r>
      <w:r w:rsidRPr="00AC6A09">
        <w:t xml:space="preserve">, </w:t>
      </w:r>
      <w:r w:rsidR="00967B23" w:rsidRPr="00AC6A09">
        <w:t>Kyle Horne</w:t>
      </w:r>
      <w:r w:rsidR="001A03A9" w:rsidRPr="001A03A9">
        <w:rPr>
          <w:vertAlign w:val="superscript"/>
        </w:rPr>
        <w:t>2</w:t>
      </w:r>
      <w:r w:rsidR="00967B23" w:rsidRPr="00AC6A09">
        <w:t xml:space="preserve">, </w:t>
      </w:r>
      <w:r w:rsidR="00967B23" w:rsidRPr="00404D6B">
        <w:rPr>
          <w:noProof/>
        </w:rPr>
        <w:t>Bohung</w:t>
      </w:r>
      <w:r w:rsidR="00967B23" w:rsidRPr="00AC6A09">
        <w:t xml:space="preserve"> Kim</w:t>
      </w:r>
      <w:r w:rsidR="001A03A9" w:rsidRPr="001A03A9">
        <w:rPr>
          <w:vertAlign w:val="superscript"/>
        </w:rPr>
        <w:t>3</w:t>
      </w:r>
      <w:r w:rsidR="00967B23" w:rsidRPr="00AC6A09">
        <w:t xml:space="preserve">, </w:t>
      </w:r>
      <w:proofErr w:type="spellStart"/>
      <w:r w:rsidRPr="00AC6A09">
        <w:t>Dongsik</w:t>
      </w:r>
      <w:proofErr w:type="spellEnd"/>
      <w:r w:rsidRPr="00AC6A09">
        <w:t xml:space="preserve"> Kim</w:t>
      </w:r>
      <w:r w:rsidR="001A03A9" w:rsidRPr="001A03A9">
        <w:rPr>
          <w:vertAlign w:val="superscript"/>
        </w:rPr>
        <w:t>4</w:t>
      </w:r>
      <w:r w:rsidRPr="00AC6A09">
        <w:t>, Tae-</w:t>
      </w:r>
      <w:proofErr w:type="spellStart"/>
      <w:r w:rsidRPr="00AC6A09">
        <w:t>Youl</w:t>
      </w:r>
      <w:proofErr w:type="spellEnd"/>
      <w:r w:rsidRPr="00AC6A09">
        <w:t xml:space="preserve"> Choi</w:t>
      </w:r>
      <w:r w:rsidRPr="00AC6A09">
        <w:rPr>
          <w:vertAlign w:val="superscript"/>
        </w:rPr>
        <w:t>1*</w:t>
      </w:r>
      <w:r w:rsidRPr="00AC6A09">
        <w:rPr>
          <w:rFonts w:eastAsia="맑은 고딕"/>
          <w:vertAlign w:val="superscript"/>
          <w:lang w:eastAsia="ko-KR"/>
        </w:rPr>
        <w:tab/>
      </w:r>
      <w:r w:rsidRPr="00AC6A09">
        <w:rPr>
          <w:rFonts w:eastAsia="맑은 고딕"/>
          <w:vertAlign w:val="superscript"/>
          <w:lang w:eastAsia="ko-KR"/>
        </w:rPr>
        <w:tab/>
      </w:r>
      <w:r w:rsidRPr="00AC6A09">
        <w:rPr>
          <w:rFonts w:eastAsia="맑은 고딕"/>
          <w:vertAlign w:val="superscript"/>
          <w:lang w:eastAsia="ko-KR"/>
        </w:rPr>
        <w:tab/>
      </w:r>
      <w:r w:rsidRPr="00AC6A09">
        <w:rPr>
          <w:rFonts w:eastAsia="맑은 고딕"/>
          <w:vertAlign w:val="superscript"/>
          <w:lang w:eastAsia="ko-KR"/>
        </w:rPr>
        <w:tab/>
      </w:r>
    </w:p>
    <w:p w14:paraId="40FBF9EC" w14:textId="77777777" w:rsidR="008F4C80" w:rsidRDefault="008F4C80" w:rsidP="008F4C80">
      <w:pPr>
        <w:pStyle w:val="AbstractBookaffiliation"/>
        <w:snapToGrid w:val="0"/>
        <w:spacing w:after="0" w:line="480" w:lineRule="auto"/>
        <w:jc w:val="both"/>
        <w:rPr>
          <w:rFonts w:eastAsia="맑은 고딕"/>
          <w:sz w:val="22"/>
          <w:szCs w:val="22"/>
          <w:lang w:eastAsia="ko-KR"/>
        </w:rPr>
      </w:pPr>
      <w:r w:rsidRPr="00AC6A09">
        <w:rPr>
          <w:rFonts w:eastAsia="맑은 고딕"/>
          <w:i w:val="0"/>
          <w:sz w:val="22"/>
          <w:szCs w:val="22"/>
          <w:vertAlign w:val="superscript"/>
          <w:lang w:eastAsia="ko-KR"/>
        </w:rPr>
        <w:t>1</w:t>
      </w:r>
      <w:r w:rsidRPr="00AC6A09">
        <w:rPr>
          <w:rFonts w:eastAsia="맑은 고딕"/>
          <w:sz w:val="22"/>
          <w:szCs w:val="22"/>
          <w:lang w:eastAsia="ko-KR"/>
        </w:rPr>
        <w:t>Department of Mechanical and Energy Engineering, University of North Texas, Denton, TX 76207, USA</w:t>
      </w:r>
    </w:p>
    <w:p w14:paraId="1DAFA77B" w14:textId="77777777" w:rsidR="001A03A9" w:rsidRDefault="00CB7077" w:rsidP="001A03A9">
      <w:pPr>
        <w:rPr>
          <w:rFonts w:ascii="Times New Roman" w:eastAsia="맑은 고딕" w:hAnsi="Times New Roman" w:cs="Times New Roman"/>
          <w:i/>
        </w:rPr>
      </w:pPr>
      <w:r w:rsidRPr="00CB7077">
        <w:rPr>
          <w:rFonts w:ascii="Times New Roman" w:eastAsia="맑은 고딕" w:hAnsi="Times New Roman" w:cs="Times New Roman"/>
          <w:i/>
          <w:vertAlign w:val="superscript"/>
        </w:rPr>
        <w:t>2</w:t>
      </w:r>
      <w:r w:rsidR="001A03A9" w:rsidRPr="00CB7077">
        <w:rPr>
          <w:rFonts w:ascii="Times New Roman" w:eastAsia="맑은 고딕" w:hAnsi="Times New Roman" w:cs="Times New Roman"/>
          <w:i/>
        </w:rPr>
        <w:t>Department of Mechanical engineering, University of Wiscon</w:t>
      </w:r>
      <w:r w:rsidRPr="00CB7077">
        <w:rPr>
          <w:rFonts w:ascii="Times New Roman" w:eastAsia="맑은 고딕" w:hAnsi="Times New Roman" w:cs="Times New Roman"/>
          <w:i/>
        </w:rPr>
        <w:t xml:space="preserve">sin-Platteville, Platteville, WI </w:t>
      </w:r>
      <w:r w:rsidRPr="00CB7077">
        <w:rPr>
          <w:rFonts w:ascii="Times New Roman" w:eastAsia="맑은 고딕" w:hAnsi="Times New Roman" w:cs="Times New Roman" w:hint="eastAsia"/>
          <w:i/>
        </w:rPr>
        <w:t>53818</w:t>
      </w:r>
      <w:r>
        <w:rPr>
          <w:rFonts w:ascii="Times New Roman" w:eastAsia="맑은 고딕" w:hAnsi="Times New Roman" w:cs="Times New Roman"/>
          <w:i/>
        </w:rPr>
        <w:t>, USA</w:t>
      </w:r>
    </w:p>
    <w:p w14:paraId="76B8DDDE" w14:textId="77777777" w:rsidR="00CB7077" w:rsidRPr="00CB7077" w:rsidRDefault="00CB7077" w:rsidP="001A03A9">
      <w:pPr>
        <w:rPr>
          <w:rFonts w:ascii="Times New Roman" w:eastAsia="맑은 고딕" w:hAnsi="Times New Roman" w:cs="Times New Roman"/>
          <w:i/>
        </w:rPr>
      </w:pPr>
      <w:r w:rsidRPr="00CB7077">
        <w:rPr>
          <w:rFonts w:ascii="Times New Roman" w:eastAsia="맑은 고딕" w:hAnsi="Times New Roman" w:cs="Times New Roman"/>
          <w:i/>
          <w:vertAlign w:val="superscript"/>
        </w:rPr>
        <w:t>3</w:t>
      </w:r>
      <w:r w:rsidRPr="00CB7077">
        <w:rPr>
          <w:rFonts w:ascii="Times New Roman" w:eastAsia="맑은 고딕" w:hAnsi="Times New Roman" w:cs="Times New Roman"/>
          <w:i/>
        </w:rPr>
        <w:t xml:space="preserve">School of Mechanical Engineering, University of Ulsan, </w:t>
      </w:r>
      <w:proofErr w:type="spellStart"/>
      <w:r w:rsidRPr="00CB7077">
        <w:rPr>
          <w:rFonts w:ascii="Times New Roman" w:eastAsia="맑은 고딕" w:hAnsi="Times New Roman" w:cs="Times New Roman"/>
          <w:i/>
        </w:rPr>
        <w:t>Daehak-</w:t>
      </w:r>
      <w:r w:rsidRPr="00404D6B">
        <w:rPr>
          <w:rFonts w:ascii="Times New Roman" w:eastAsia="맑은 고딕" w:hAnsi="Times New Roman" w:cs="Times New Roman"/>
          <w:i/>
          <w:noProof/>
        </w:rPr>
        <w:t>ro</w:t>
      </w:r>
      <w:proofErr w:type="spellEnd"/>
      <w:r w:rsidRPr="00CB7077">
        <w:rPr>
          <w:rFonts w:ascii="Times New Roman" w:eastAsia="맑은 고딕" w:hAnsi="Times New Roman" w:cs="Times New Roman"/>
          <w:i/>
        </w:rPr>
        <w:t xml:space="preserve"> 93, </w:t>
      </w:r>
      <w:proofErr w:type="spellStart"/>
      <w:r w:rsidRPr="00CB7077">
        <w:rPr>
          <w:rFonts w:ascii="Times New Roman" w:eastAsia="맑은 고딕" w:hAnsi="Times New Roman" w:cs="Times New Roman"/>
          <w:i/>
        </w:rPr>
        <w:t>Namgu</w:t>
      </w:r>
      <w:proofErr w:type="spellEnd"/>
      <w:r w:rsidRPr="00CB7077">
        <w:rPr>
          <w:rFonts w:ascii="Times New Roman" w:eastAsia="맑은 고딕" w:hAnsi="Times New Roman" w:cs="Times New Roman"/>
          <w:i/>
        </w:rPr>
        <w:t>, Ulsan 680-749, South Korea</w:t>
      </w:r>
    </w:p>
    <w:p w14:paraId="2D2472BA" w14:textId="77777777" w:rsidR="008F4C80" w:rsidRPr="00AC6A09" w:rsidRDefault="00CB7077" w:rsidP="008F4C80">
      <w:pPr>
        <w:spacing w:line="48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vertAlign w:val="superscript"/>
        </w:rPr>
        <w:t>4</w:t>
      </w:r>
      <w:r w:rsidR="008F4C80" w:rsidRPr="00AC6A09">
        <w:rPr>
          <w:rFonts w:ascii="Times New Roman" w:hAnsi="Times New Roman" w:cs="Times New Roman"/>
          <w:i/>
        </w:rPr>
        <w:t xml:space="preserve">Department of Mechanical Engineering, </w:t>
      </w:r>
      <w:proofErr w:type="spellStart"/>
      <w:r w:rsidR="008F4C80" w:rsidRPr="00AC6A09">
        <w:rPr>
          <w:rFonts w:ascii="Times New Roman" w:hAnsi="Times New Roman" w:cs="Times New Roman"/>
          <w:i/>
        </w:rPr>
        <w:t>Postech</w:t>
      </w:r>
      <w:proofErr w:type="spellEnd"/>
      <w:r w:rsidR="008F4C80" w:rsidRPr="00AC6A09">
        <w:rPr>
          <w:rFonts w:ascii="Times New Roman" w:hAnsi="Times New Roman" w:cs="Times New Roman"/>
          <w:i/>
        </w:rPr>
        <w:t>, Pohang, Korea</w:t>
      </w:r>
    </w:p>
    <w:p w14:paraId="6A5224C1" w14:textId="77777777" w:rsidR="008F4C80" w:rsidRDefault="008F4C80" w:rsidP="008F4C80">
      <w:pPr>
        <w:pStyle w:val="AbstractBookaffiliation"/>
        <w:snapToGrid w:val="0"/>
        <w:spacing w:after="0" w:line="480" w:lineRule="auto"/>
        <w:jc w:val="both"/>
        <w:rPr>
          <w:rStyle w:val="Hyperlink"/>
          <w:sz w:val="22"/>
          <w:szCs w:val="22"/>
        </w:rPr>
      </w:pPr>
      <w:r w:rsidRPr="00AC6A09">
        <w:rPr>
          <w:sz w:val="22"/>
          <w:szCs w:val="22"/>
        </w:rPr>
        <w:t>Email:</w:t>
      </w:r>
      <w:r w:rsidRPr="00AC6A09">
        <w:rPr>
          <w:rFonts w:eastAsia="맑은 고딕"/>
          <w:sz w:val="22"/>
          <w:szCs w:val="22"/>
          <w:lang w:eastAsia="ko-KR"/>
        </w:rPr>
        <w:t xml:space="preserve"> </w:t>
      </w:r>
      <w:hyperlink r:id="rId6" w:history="1">
        <w:r w:rsidRPr="00AC6A09">
          <w:rPr>
            <w:rStyle w:val="Hyperlink"/>
            <w:rFonts w:eastAsia="맑은 고딕"/>
            <w:sz w:val="22"/>
            <w:szCs w:val="22"/>
            <w:lang w:eastAsia="ko-KR"/>
          </w:rPr>
          <w:t>tae-youl.choi@unt.edu</w:t>
        </w:r>
      </w:hyperlink>
      <w:r w:rsidRPr="00AC6A09">
        <w:rPr>
          <w:sz w:val="22"/>
          <w:szCs w:val="22"/>
        </w:rPr>
        <w:t xml:space="preserve">, </w:t>
      </w:r>
      <w:r w:rsidRPr="00404D6B">
        <w:rPr>
          <w:noProof/>
          <w:sz w:val="22"/>
          <w:szCs w:val="22"/>
        </w:rPr>
        <w:t>web site</w:t>
      </w:r>
      <w:r w:rsidRPr="00AC6A09">
        <w:rPr>
          <w:sz w:val="22"/>
          <w:szCs w:val="22"/>
        </w:rPr>
        <w:t xml:space="preserve">: </w:t>
      </w:r>
      <w:hyperlink r:id="rId7" w:history="1">
        <w:r w:rsidRPr="00AC6A09">
          <w:rPr>
            <w:rStyle w:val="Hyperlink"/>
            <w:sz w:val="22"/>
            <w:szCs w:val="22"/>
          </w:rPr>
          <w:t>http://engineering.unt.edu/mechanicalandenergy</w:t>
        </w:r>
      </w:hyperlink>
    </w:p>
    <w:p w14:paraId="5A763E74" w14:textId="77777777" w:rsidR="00417B5A" w:rsidRDefault="00417B5A" w:rsidP="00417B5A">
      <w:pPr>
        <w:rPr>
          <w:lang w:eastAsia="ru-RU"/>
        </w:rPr>
      </w:pPr>
    </w:p>
    <w:p w14:paraId="0546DB62" w14:textId="77777777" w:rsidR="00417B5A" w:rsidRDefault="00417B5A" w:rsidP="00417B5A">
      <w:pPr>
        <w:rPr>
          <w:lang w:eastAsia="ru-RU"/>
        </w:rPr>
      </w:pPr>
    </w:p>
    <w:p w14:paraId="0A5B0004" w14:textId="77777777" w:rsidR="00417B5A" w:rsidRDefault="00417B5A" w:rsidP="00417B5A">
      <w:pPr>
        <w:rPr>
          <w:lang w:eastAsia="ru-RU"/>
        </w:rPr>
      </w:pPr>
    </w:p>
    <w:p w14:paraId="601C62E2" w14:textId="77777777" w:rsidR="00417B5A" w:rsidRPr="00417B5A" w:rsidRDefault="00417B5A" w:rsidP="00417B5A">
      <w:pPr>
        <w:rPr>
          <w:lang w:eastAsia="ru-RU"/>
        </w:rPr>
      </w:pPr>
    </w:p>
    <w:p w14:paraId="6C59027C" w14:textId="77777777" w:rsidR="008F4C80" w:rsidRPr="00220F01" w:rsidRDefault="008F4C80" w:rsidP="008F4C8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D6D50A" w14:textId="64348125" w:rsidR="005808C7" w:rsidRDefault="009E5038" w:rsidP="00E30F9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D4B650C" wp14:editId="0C83D16E">
            <wp:extent cx="2309631" cy="1737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3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9631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A305" w14:textId="3EA4A0FD" w:rsidR="00214B16" w:rsidRDefault="00417B5A" w:rsidP="00214B16">
      <w:pPr>
        <w:pStyle w:val="Caption"/>
        <w:jc w:val="center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FIG.S1</w:t>
      </w:r>
      <w:r w:rsidR="009E5038" w:rsidRPr="00995FB2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.</w:t>
      </w:r>
      <w:r w:rsidR="00214B16" w:rsidRPr="00214B16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Schematic </w:t>
      </w:r>
      <w:r w:rsidR="00214B16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view </w:t>
      </w:r>
      <w:r w:rsidR="00214B16" w:rsidRPr="00214B16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of </w:t>
      </w:r>
      <w:r w:rsidR="00214B16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supported </w:t>
      </w:r>
      <w:r w:rsidR="00214B16" w:rsidRPr="00214B16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graphene on Cu</w:t>
      </w:r>
      <w:r w:rsidR="009E5038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.</w:t>
      </w:r>
    </w:p>
    <w:p w14:paraId="1767B4D5" w14:textId="74C6E0D2" w:rsidR="00BC0504" w:rsidRPr="004C5F7C" w:rsidRDefault="00BC0504" w:rsidP="004C5F7C">
      <w:pPr>
        <w:rPr>
          <w:i/>
        </w:rPr>
      </w:pPr>
    </w:p>
    <w:p w14:paraId="33A13F88" w14:textId="6622BA78" w:rsidR="00CC5EA4" w:rsidRPr="00CC5EA4" w:rsidRDefault="00D963EC" w:rsidP="00135CEB">
      <w:pPr>
        <w:pStyle w:val="ListParagraph"/>
        <w:spacing w:line="480" w:lineRule="auto"/>
        <w:ind w:left="43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587CF0" wp14:editId="716A397B">
            <wp:extent cx="3081612" cy="256032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gure4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12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F0A77" w14:textId="0A1B7578" w:rsidR="00CC5EA4" w:rsidRDefault="00CC5EA4" w:rsidP="00135CEB">
      <w:pPr>
        <w:pStyle w:val="Caption"/>
        <w:ind w:left="432"/>
        <w:jc w:val="center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D963EC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F</w:t>
      </w:r>
      <w:r w:rsidR="00417B5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IG.S2</w:t>
      </w:r>
      <w:r w:rsidR="00D963EC" w:rsidRPr="00D963EC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.</w:t>
      </w:r>
      <w:r w:rsidRPr="00B542BE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C</w:t>
      </w:r>
      <w:r w:rsidRPr="00B542BE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alibration result of the fabricated micropipette thermal sensor</w:t>
      </w:r>
      <w:r w:rsidR="008A60F7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.</w:t>
      </w:r>
    </w:p>
    <w:p w14:paraId="54DF7096" w14:textId="77777777" w:rsidR="00A81DFE" w:rsidRDefault="00A81DFE" w:rsidP="004C5F7C">
      <w:pPr>
        <w:rPr>
          <w:i/>
        </w:rPr>
      </w:pPr>
    </w:p>
    <w:p w14:paraId="3C0A523E" w14:textId="77777777" w:rsidR="00417B5A" w:rsidRDefault="00417B5A" w:rsidP="004C5F7C">
      <w:pPr>
        <w:rPr>
          <w:i/>
        </w:rPr>
      </w:pPr>
      <w:bookmarkStart w:id="0" w:name="_GoBack"/>
      <w:bookmarkEnd w:id="0"/>
    </w:p>
    <w:sectPr w:rsidR="00417B5A" w:rsidSect="004F7464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037F46"/>
    <w:multiLevelType w:val="multilevel"/>
    <w:tmpl w:val="3536C3C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34A97A9E"/>
    <w:multiLevelType w:val="multilevel"/>
    <w:tmpl w:val="D0F608F0"/>
    <w:lvl w:ilvl="0">
      <w:start w:val="3"/>
      <w:numFmt w:val="none"/>
      <w:lvlText w:val="4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35A951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33601D6"/>
    <w:multiLevelType w:val="multilevel"/>
    <w:tmpl w:val="290CF7D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none"/>
      <w:lvlText w:val="2.3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6EF5791A"/>
    <w:multiLevelType w:val="multilevel"/>
    <w:tmpl w:val="C7FCBCB4"/>
    <w:lvl w:ilvl="0">
      <w:start w:val="3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MDAxMTE0MLcwN7FQ0lEKTi0uzszPAykwtqwFAGSb53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RS Communication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wtepvtf2v2ddje522txwxwovex2ttx2ztde&quot;&gt;My EndNote Library&lt;record-ids&gt;&lt;item&gt;13&lt;/item&gt;&lt;item&gt;14&lt;/item&gt;&lt;item&gt;15&lt;/item&gt;&lt;item&gt;41&lt;/item&gt;&lt;item&gt;42&lt;/item&gt;&lt;item&gt;43&lt;/item&gt;&lt;/record-ids&gt;&lt;/item&gt;&lt;/Libraries&gt;"/>
  </w:docVars>
  <w:rsids>
    <w:rsidRoot w:val="00CF4963"/>
    <w:rsid w:val="000018DF"/>
    <w:rsid w:val="00011118"/>
    <w:rsid w:val="00031465"/>
    <w:rsid w:val="00035A5F"/>
    <w:rsid w:val="00040EEF"/>
    <w:rsid w:val="00041932"/>
    <w:rsid w:val="0004413B"/>
    <w:rsid w:val="00054591"/>
    <w:rsid w:val="000606F9"/>
    <w:rsid w:val="00063CE4"/>
    <w:rsid w:val="00070BB9"/>
    <w:rsid w:val="00071F18"/>
    <w:rsid w:val="0007723B"/>
    <w:rsid w:val="000B29C5"/>
    <w:rsid w:val="000B48FE"/>
    <w:rsid w:val="000B5E2B"/>
    <w:rsid w:val="000E2A45"/>
    <w:rsid w:val="000E3106"/>
    <w:rsid w:val="000F0FFD"/>
    <w:rsid w:val="000F12E5"/>
    <w:rsid w:val="000F4881"/>
    <w:rsid w:val="0011398C"/>
    <w:rsid w:val="00125AE6"/>
    <w:rsid w:val="00130AC4"/>
    <w:rsid w:val="00132764"/>
    <w:rsid w:val="00135CEB"/>
    <w:rsid w:val="00147E29"/>
    <w:rsid w:val="00161177"/>
    <w:rsid w:val="0017115E"/>
    <w:rsid w:val="001744D1"/>
    <w:rsid w:val="001916EB"/>
    <w:rsid w:val="001A0280"/>
    <w:rsid w:val="001A03A9"/>
    <w:rsid w:val="001A2FC0"/>
    <w:rsid w:val="001A4810"/>
    <w:rsid w:val="001B1012"/>
    <w:rsid w:val="001B1AA6"/>
    <w:rsid w:val="001B33FF"/>
    <w:rsid w:val="001C14BC"/>
    <w:rsid w:val="001D4A91"/>
    <w:rsid w:val="001E7B3A"/>
    <w:rsid w:val="001F1C40"/>
    <w:rsid w:val="00200D03"/>
    <w:rsid w:val="00212147"/>
    <w:rsid w:val="00214B16"/>
    <w:rsid w:val="0022129B"/>
    <w:rsid w:val="00243A29"/>
    <w:rsid w:val="00267CE5"/>
    <w:rsid w:val="00281F2A"/>
    <w:rsid w:val="00287C78"/>
    <w:rsid w:val="00295FAB"/>
    <w:rsid w:val="00297985"/>
    <w:rsid w:val="002A032D"/>
    <w:rsid w:val="002A34F5"/>
    <w:rsid w:val="002A3EC4"/>
    <w:rsid w:val="002B4566"/>
    <w:rsid w:val="002C703D"/>
    <w:rsid w:val="002D2682"/>
    <w:rsid w:val="002D48DE"/>
    <w:rsid w:val="00304302"/>
    <w:rsid w:val="00310E81"/>
    <w:rsid w:val="00312249"/>
    <w:rsid w:val="00312930"/>
    <w:rsid w:val="00323101"/>
    <w:rsid w:val="00326F6F"/>
    <w:rsid w:val="00334832"/>
    <w:rsid w:val="00336900"/>
    <w:rsid w:val="00354280"/>
    <w:rsid w:val="00356442"/>
    <w:rsid w:val="003666EB"/>
    <w:rsid w:val="003842D6"/>
    <w:rsid w:val="003977F9"/>
    <w:rsid w:val="003A3EB4"/>
    <w:rsid w:val="003A4879"/>
    <w:rsid w:val="003B68B1"/>
    <w:rsid w:val="003C31C4"/>
    <w:rsid w:val="003D3E9F"/>
    <w:rsid w:val="003D7E95"/>
    <w:rsid w:val="003E5C26"/>
    <w:rsid w:val="003F652C"/>
    <w:rsid w:val="00404D6B"/>
    <w:rsid w:val="00417B5A"/>
    <w:rsid w:val="004256EC"/>
    <w:rsid w:val="00454DD7"/>
    <w:rsid w:val="00455723"/>
    <w:rsid w:val="004635B9"/>
    <w:rsid w:val="004655D2"/>
    <w:rsid w:val="00466FD3"/>
    <w:rsid w:val="00472D0D"/>
    <w:rsid w:val="004738CB"/>
    <w:rsid w:val="00475DCE"/>
    <w:rsid w:val="004815EE"/>
    <w:rsid w:val="00487BC2"/>
    <w:rsid w:val="00497C2B"/>
    <w:rsid w:val="004A0711"/>
    <w:rsid w:val="004A36FA"/>
    <w:rsid w:val="004A775B"/>
    <w:rsid w:val="004B09A7"/>
    <w:rsid w:val="004B24DA"/>
    <w:rsid w:val="004B5AFB"/>
    <w:rsid w:val="004C5F7C"/>
    <w:rsid w:val="004C5FB1"/>
    <w:rsid w:val="004D1A75"/>
    <w:rsid w:val="004D37C6"/>
    <w:rsid w:val="004E0C33"/>
    <w:rsid w:val="004E686E"/>
    <w:rsid w:val="004E7315"/>
    <w:rsid w:val="004F7464"/>
    <w:rsid w:val="00502B1C"/>
    <w:rsid w:val="005360BA"/>
    <w:rsid w:val="00555703"/>
    <w:rsid w:val="005638DE"/>
    <w:rsid w:val="005808C7"/>
    <w:rsid w:val="00590B27"/>
    <w:rsid w:val="00595B74"/>
    <w:rsid w:val="00595DF9"/>
    <w:rsid w:val="005A7525"/>
    <w:rsid w:val="005B55EA"/>
    <w:rsid w:val="005B7C06"/>
    <w:rsid w:val="005E037E"/>
    <w:rsid w:val="005F54B5"/>
    <w:rsid w:val="0060287D"/>
    <w:rsid w:val="006161BB"/>
    <w:rsid w:val="006237A7"/>
    <w:rsid w:val="00632BEA"/>
    <w:rsid w:val="00653652"/>
    <w:rsid w:val="00661FEA"/>
    <w:rsid w:val="00664400"/>
    <w:rsid w:val="00693BEC"/>
    <w:rsid w:val="006A1439"/>
    <w:rsid w:val="006D32DE"/>
    <w:rsid w:val="006E031C"/>
    <w:rsid w:val="006E558A"/>
    <w:rsid w:val="006F4D23"/>
    <w:rsid w:val="006F4DDF"/>
    <w:rsid w:val="006F67E0"/>
    <w:rsid w:val="006F7946"/>
    <w:rsid w:val="0070406F"/>
    <w:rsid w:val="00724CC7"/>
    <w:rsid w:val="007370F1"/>
    <w:rsid w:val="007519A4"/>
    <w:rsid w:val="007659AB"/>
    <w:rsid w:val="00782184"/>
    <w:rsid w:val="00790500"/>
    <w:rsid w:val="00790D22"/>
    <w:rsid w:val="007A21D5"/>
    <w:rsid w:val="007F3C67"/>
    <w:rsid w:val="007F44C3"/>
    <w:rsid w:val="007F6A9E"/>
    <w:rsid w:val="008039D5"/>
    <w:rsid w:val="00804AA1"/>
    <w:rsid w:val="00811037"/>
    <w:rsid w:val="00817D9B"/>
    <w:rsid w:val="00821F18"/>
    <w:rsid w:val="00827473"/>
    <w:rsid w:val="00833702"/>
    <w:rsid w:val="00834F90"/>
    <w:rsid w:val="00834FDA"/>
    <w:rsid w:val="0085288E"/>
    <w:rsid w:val="00853971"/>
    <w:rsid w:val="00853FBA"/>
    <w:rsid w:val="008552C9"/>
    <w:rsid w:val="00857633"/>
    <w:rsid w:val="00857F9E"/>
    <w:rsid w:val="008723F3"/>
    <w:rsid w:val="008746A3"/>
    <w:rsid w:val="00881B2F"/>
    <w:rsid w:val="00893436"/>
    <w:rsid w:val="00894C47"/>
    <w:rsid w:val="00897BDB"/>
    <w:rsid w:val="008A60F7"/>
    <w:rsid w:val="008B2643"/>
    <w:rsid w:val="008B7B4A"/>
    <w:rsid w:val="008C779B"/>
    <w:rsid w:val="008D2E2A"/>
    <w:rsid w:val="008E0F4E"/>
    <w:rsid w:val="008E4E95"/>
    <w:rsid w:val="008E7A7B"/>
    <w:rsid w:val="008F4C80"/>
    <w:rsid w:val="008F520C"/>
    <w:rsid w:val="008F7356"/>
    <w:rsid w:val="0091050B"/>
    <w:rsid w:val="009105A8"/>
    <w:rsid w:val="00916541"/>
    <w:rsid w:val="00916766"/>
    <w:rsid w:val="00926157"/>
    <w:rsid w:val="009320E3"/>
    <w:rsid w:val="009374D0"/>
    <w:rsid w:val="0095463D"/>
    <w:rsid w:val="00957AC9"/>
    <w:rsid w:val="009619F1"/>
    <w:rsid w:val="00964FA4"/>
    <w:rsid w:val="00967B23"/>
    <w:rsid w:val="00971491"/>
    <w:rsid w:val="00995FB2"/>
    <w:rsid w:val="00996EE1"/>
    <w:rsid w:val="009B7E8A"/>
    <w:rsid w:val="009C28F1"/>
    <w:rsid w:val="009D194C"/>
    <w:rsid w:val="009D4E59"/>
    <w:rsid w:val="009D60AA"/>
    <w:rsid w:val="009E5038"/>
    <w:rsid w:val="009E7ED8"/>
    <w:rsid w:val="00A02155"/>
    <w:rsid w:val="00A1309D"/>
    <w:rsid w:val="00A52AA3"/>
    <w:rsid w:val="00A52ADB"/>
    <w:rsid w:val="00A62F78"/>
    <w:rsid w:val="00A81DFE"/>
    <w:rsid w:val="00A836DC"/>
    <w:rsid w:val="00A870B5"/>
    <w:rsid w:val="00AA1F52"/>
    <w:rsid w:val="00AA2025"/>
    <w:rsid w:val="00AB7596"/>
    <w:rsid w:val="00AC6A09"/>
    <w:rsid w:val="00AD7A9E"/>
    <w:rsid w:val="00AF667F"/>
    <w:rsid w:val="00B01CA6"/>
    <w:rsid w:val="00B04182"/>
    <w:rsid w:val="00B27E08"/>
    <w:rsid w:val="00B36879"/>
    <w:rsid w:val="00B51894"/>
    <w:rsid w:val="00B542BE"/>
    <w:rsid w:val="00B716C7"/>
    <w:rsid w:val="00B82ADC"/>
    <w:rsid w:val="00B83A72"/>
    <w:rsid w:val="00B85236"/>
    <w:rsid w:val="00B9534C"/>
    <w:rsid w:val="00BC0504"/>
    <w:rsid w:val="00BC659E"/>
    <w:rsid w:val="00BD2BD3"/>
    <w:rsid w:val="00BD2FF5"/>
    <w:rsid w:val="00BE4D03"/>
    <w:rsid w:val="00C3429B"/>
    <w:rsid w:val="00C349C9"/>
    <w:rsid w:val="00C40A36"/>
    <w:rsid w:val="00C55148"/>
    <w:rsid w:val="00C56329"/>
    <w:rsid w:val="00C66BE4"/>
    <w:rsid w:val="00C67CED"/>
    <w:rsid w:val="00C7181D"/>
    <w:rsid w:val="00C72E3B"/>
    <w:rsid w:val="00C8373D"/>
    <w:rsid w:val="00C859FF"/>
    <w:rsid w:val="00C8772A"/>
    <w:rsid w:val="00C877FB"/>
    <w:rsid w:val="00CA264E"/>
    <w:rsid w:val="00CA5858"/>
    <w:rsid w:val="00CB2926"/>
    <w:rsid w:val="00CB69B1"/>
    <w:rsid w:val="00CB7077"/>
    <w:rsid w:val="00CC0467"/>
    <w:rsid w:val="00CC5EA4"/>
    <w:rsid w:val="00CD3D56"/>
    <w:rsid w:val="00CD40DF"/>
    <w:rsid w:val="00CE200C"/>
    <w:rsid w:val="00CE2A0A"/>
    <w:rsid w:val="00CE4285"/>
    <w:rsid w:val="00CE47F6"/>
    <w:rsid w:val="00CF13A6"/>
    <w:rsid w:val="00CF4963"/>
    <w:rsid w:val="00CF4DBF"/>
    <w:rsid w:val="00D0538E"/>
    <w:rsid w:val="00D1785C"/>
    <w:rsid w:val="00D217B1"/>
    <w:rsid w:val="00D36C4F"/>
    <w:rsid w:val="00D40977"/>
    <w:rsid w:val="00D43C2F"/>
    <w:rsid w:val="00D459EF"/>
    <w:rsid w:val="00D4611E"/>
    <w:rsid w:val="00D4643F"/>
    <w:rsid w:val="00D503B3"/>
    <w:rsid w:val="00D62F40"/>
    <w:rsid w:val="00D64DB9"/>
    <w:rsid w:val="00D663BB"/>
    <w:rsid w:val="00D719F7"/>
    <w:rsid w:val="00D71C5B"/>
    <w:rsid w:val="00D963EC"/>
    <w:rsid w:val="00DA0A31"/>
    <w:rsid w:val="00DA0C1D"/>
    <w:rsid w:val="00DA114C"/>
    <w:rsid w:val="00DB6C0E"/>
    <w:rsid w:val="00DC0C9A"/>
    <w:rsid w:val="00DE54EB"/>
    <w:rsid w:val="00DF0861"/>
    <w:rsid w:val="00E07310"/>
    <w:rsid w:val="00E1260C"/>
    <w:rsid w:val="00E207F7"/>
    <w:rsid w:val="00E20CB6"/>
    <w:rsid w:val="00E236BE"/>
    <w:rsid w:val="00E270AE"/>
    <w:rsid w:val="00E27D96"/>
    <w:rsid w:val="00E30F9B"/>
    <w:rsid w:val="00E440E9"/>
    <w:rsid w:val="00E663FA"/>
    <w:rsid w:val="00E67945"/>
    <w:rsid w:val="00E71183"/>
    <w:rsid w:val="00E747BE"/>
    <w:rsid w:val="00E8178A"/>
    <w:rsid w:val="00E861E5"/>
    <w:rsid w:val="00EB3384"/>
    <w:rsid w:val="00EB4FA3"/>
    <w:rsid w:val="00EB78A8"/>
    <w:rsid w:val="00ED216C"/>
    <w:rsid w:val="00EE2BE5"/>
    <w:rsid w:val="00EE6C55"/>
    <w:rsid w:val="00F01827"/>
    <w:rsid w:val="00F044CF"/>
    <w:rsid w:val="00F047AE"/>
    <w:rsid w:val="00F23634"/>
    <w:rsid w:val="00F469A3"/>
    <w:rsid w:val="00F54630"/>
    <w:rsid w:val="00F60B9C"/>
    <w:rsid w:val="00F6242D"/>
    <w:rsid w:val="00F94502"/>
    <w:rsid w:val="00F94E7E"/>
    <w:rsid w:val="00FA0ABE"/>
    <w:rsid w:val="00FA0F3B"/>
    <w:rsid w:val="00FB77CA"/>
    <w:rsid w:val="00FD19DF"/>
    <w:rsid w:val="00FF6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294BA"/>
  <w15:chartTrackingRefBased/>
  <w15:docId w15:val="{83E8EF69-2807-4702-9FB4-11E2D7540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4C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7AC9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7AC9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7AC9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08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808C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71183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E7118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3146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43A2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43A2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43A29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43A29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957AC9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957AC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7A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7A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3B68B1"/>
    <w:rPr>
      <w:color w:val="808080"/>
    </w:rPr>
  </w:style>
  <w:style w:type="character" w:customStyle="1" w:styleId="07EmailAddress">
    <w:name w:val="07_Email_Address"/>
    <w:rsid w:val="008F4C80"/>
    <w:rPr>
      <w:rFonts w:ascii="Arial" w:hAnsi="Arial"/>
      <w:sz w:val="16"/>
      <w:lang w:val="en-GB"/>
    </w:rPr>
  </w:style>
  <w:style w:type="paragraph" w:customStyle="1" w:styleId="AbstractBooktext">
    <w:name w:val="AbstractBook text"/>
    <w:basedOn w:val="Normal"/>
    <w:rsid w:val="008F4C80"/>
    <w:pPr>
      <w:spacing w:after="60" w:line="240" w:lineRule="auto"/>
      <w:ind w:firstLine="539"/>
      <w:jc w:val="both"/>
    </w:pPr>
    <w:rPr>
      <w:rFonts w:ascii="Times New Roman" w:eastAsia="SimSun" w:hAnsi="Times New Roman" w:cs="Times New Roman"/>
      <w:lang w:eastAsia="ru-RU"/>
    </w:rPr>
  </w:style>
  <w:style w:type="paragraph" w:customStyle="1" w:styleId="AbstactBookauthors">
    <w:name w:val="AbstactBook authors"/>
    <w:basedOn w:val="Normal"/>
    <w:next w:val="AbstractBookaffiliation"/>
    <w:link w:val="AbstactBookauthorsChar"/>
    <w:rsid w:val="008F4C80"/>
    <w:pPr>
      <w:spacing w:after="120" w:line="240" w:lineRule="auto"/>
    </w:pPr>
    <w:rPr>
      <w:rFonts w:ascii="Times New Roman" w:eastAsia="SimSun" w:hAnsi="Times New Roman" w:cs="Times New Roman"/>
      <w:lang w:eastAsia="ru-RU"/>
    </w:rPr>
  </w:style>
  <w:style w:type="paragraph" w:customStyle="1" w:styleId="AbstractBookaffiliation">
    <w:name w:val="AbstractBook affiliation"/>
    <w:basedOn w:val="Normal"/>
    <w:next w:val="Normal"/>
    <w:rsid w:val="008F4C80"/>
    <w:pPr>
      <w:spacing w:after="120" w:line="240" w:lineRule="auto"/>
    </w:pPr>
    <w:rPr>
      <w:rFonts w:ascii="Times New Roman" w:eastAsia="SimSun" w:hAnsi="Times New Roman" w:cs="Times New Roman"/>
      <w:i/>
      <w:sz w:val="20"/>
      <w:szCs w:val="20"/>
      <w:lang w:eastAsia="ru-RU"/>
    </w:rPr>
  </w:style>
  <w:style w:type="character" w:customStyle="1" w:styleId="address1">
    <w:name w:val="address1"/>
    <w:rsid w:val="008F4C80"/>
    <w:rPr>
      <w:rFonts w:ascii="Times New Roman" w:hAnsi="Times New Roman" w:cs="Times New Roman" w:hint="default"/>
      <w:sz w:val="21"/>
      <w:szCs w:val="21"/>
    </w:rPr>
  </w:style>
  <w:style w:type="paragraph" w:customStyle="1" w:styleId="AbstractBooktitle">
    <w:name w:val="AbstractBook title"/>
    <w:basedOn w:val="Heading1"/>
    <w:next w:val="AbstactBookauthors"/>
    <w:rsid w:val="008F4C80"/>
    <w:pPr>
      <w:keepLines w:val="0"/>
      <w:spacing w:before="0" w:after="120" w:line="240" w:lineRule="auto"/>
    </w:pPr>
    <w:rPr>
      <w:rFonts w:ascii="Times New Roman" w:eastAsia="SimSun" w:hAnsi="Times New Roman" w:cs="Arial"/>
      <w:b/>
      <w:bCs/>
      <w:color w:val="auto"/>
      <w:kern w:val="32"/>
      <w:sz w:val="22"/>
      <w:szCs w:val="22"/>
      <w:lang w:eastAsia="ru-RU"/>
    </w:rPr>
  </w:style>
  <w:style w:type="character" w:customStyle="1" w:styleId="AbstactBookauthorsChar">
    <w:name w:val="AbstactBook authors Char"/>
    <w:link w:val="AbstactBookauthors"/>
    <w:rsid w:val="008F4C80"/>
    <w:rPr>
      <w:rFonts w:ascii="Times New Roman" w:eastAsia="SimSun" w:hAnsi="Times New Roman" w:cs="Times New Roman"/>
      <w:lang w:eastAsia="ru-RU"/>
    </w:rPr>
  </w:style>
  <w:style w:type="character" w:customStyle="1" w:styleId="Heading1Char">
    <w:name w:val="Heading 1 Char"/>
    <w:basedOn w:val="DefaultParagraphFont"/>
    <w:link w:val="Heading1"/>
    <w:uiPriority w:val="9"/>
    <w:rsid w:val="008F4C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21F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1F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1F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1F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1F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F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F1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uiPriority w:val="99"/>
    <w:rsid w:val="00664400"/>
  </w:style>
  <w:style w:type="character" w:customStyle="1" w:styleId="nlmarticle-title">
    <w:name w:val="nlm_article-title"/>
    <w:basedOn w:val="DefaultParagraphFont"/>
    <w:rsid w:val="00664400"/>
  </w:style>
  <w:style w:type="character" w:customStyle="1" w:styleId="contribdegrees">
    <w:name w:val="contribdegrees"/>
    <w:basedOn w:val="DefaultParagraphFont"/>
    <w:rsid w:val="00664400"/>
  </w:style>
  <w:style w:type="paragraph" w:customStyle="1" w:styleId="Default">
    <w:name w:val="Default"/>
    <w:uiPriority w:val="99"/>
    <w:rsid w:val="00664400"/>
    <w:pPr>
      <w:autoSpaceDE w:val="0"/>
      <w:autoSpaceDN w:val="0"/>
      <w:adjustRightInd w:val="0"/>
      <w:spacing w:after="0" w:line="240" w:lineRule="auto"/>
    </w:pPr>
    <w:rPr>
      <w:rFonts w:ascii="Calibri Light" w:eastAsia="바탕" w:hAnsi="Calibri Light" w:cs="Calibri Light"/>
      <w:color w:val="000000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135CE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35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openxmlformats.org/officeDocument/2006/relationships/styles" Target="styles.xml"/><Relationship Id="rId7" Type="http://schemas.openxmlformats.org/officeDocument/2006/relationships/hyperlink" Target="http://engineering.unt.edu/mechanicalandenerg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ae-youl.choi@unt.ed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044A9-63FE-406D-850C-92E02D778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young jeong</dc:creator>
  <cp:keywords/>
  <dc:description/>
  <cp:lastModifiedBy>jaeyoung jeong</cp:lastModifiedBy>
  <cp:revision>3</cp:revision>
  <dcterms:created xsi:type="dcterms:W3CDTF">2018-08-22T08:55:00Z</dcterms:created>
  <dcterms:modified xsi:type="dcterms:W3CDTF">2018-08-22T08:58:00Z</dcterms:modified>
</cp:coreProperties>
</file>